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HEW THOMME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HEW</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HOMME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5 Cambridge Rd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tt@thommesfamily.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789099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ail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